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FF22C6" w14:textId="77777777" w:rsidR="00364208" w:rsidRPr="00EB2B73" w:rsidRDefault="002853C6" w:rsidP="002853C6">
      <w:pPr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EB2B73">
        <w:rPr>
          <w:rFonts w:ascii="Times New Roman" w:hAnsi="Times New Roman" w:cs="Times New Roman"/>
          <w:b/>
          <w:sz w:val="28"/>
          <w:szCs w:val="28"/>
        </w:rPr>
        <w:t xml:space="preserve">Supplementary Materials for </w:t>
      </w:r>
    </w:p>
    <w:p w14:paraId="4ECE47B7" w14:textId="677F12BF" w:rsidR="002853C6" w:rsidRPr="00EB2B73" w:rsidRDefault="002853C6" w:rsidP="002853C6">
      <w:pPr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EB2B73">
        <w:rPr>
          <w:rFonts w:ascii="Times New Roman" w:hAnsi="Times New Roman" w:cs="Times New Roman"/>
          <w:b/>
          <w:sz w:val="28"/>
          <w:szCs w:val="28"/>
        </w:rPr>
        <w:t>“</w:t>
      </w:r>
      <w:r w:rsidR="00364208" w:rsidRPr="00EB2B73">
        <w:rPr>
          <w:rFonts w:ascii="Times New Roman" w:hAnsi="Times New Roman" w:cs="Times New Roman"/>
          <w:b/>
          <w:sz w:val="28"/>
          <w:szCs w:val="28"/>
        </w:rPr>
        <w:t>Price Promotion of Organic Foods and Consumer Demand</w:t>
      </w:r>
      <w:r w:rsidRPr="00EB2B73">
        <w:rPr>
          <w:rFonts w:ascii="Times New Roman" w:hAnsi="Times New Roman" w:cs="Times New Roman"/>
          <w:b/>
          <w:sz w:val="28"/>
          <w:szCs w:val="28"/>
        </w:rPr>
        <w:t>”</w:t>
      </w:r>
    </w:p>
    <w:p w14:paraId="62363685" w14:textId="77777777" w:rsidR="002853C6" w:rsidRPr="00EB2B73" w:rsidRDefault="002853C6" w:rsidP="002853C6">
      <w:pPr>
        <w:jc w:val="center"/>
        <w:outlineLvl w:val="0"/>
        <w:rPr>
          <w:rFonts w:ascii="Times New Roman" w:hAnsi="Times New Roman" w:cs="Times New Roman"/>
          <w:sz w:val="28"/>
          <w:szCs w:val="28"/>
        </w:rPr>
      </w:pPr>
    </w:p>
    <w:p w14:paraId="3A59F0B5" w14:textId="44221B07" w:rsidR="008251C1" w:rsidRPr="00EB2B73" w:rsidRDefault="006101FE" w:rsidP="00EC230E">
      <w:pPr>
        <w:outlineLvl w:val="0"/>
        <w:rPr>
          <w:rFonts w:ascii="Times New Roman" w:hAnsi="Times New Roman" w:cs="Times New Roman"/>
          <w:sz w:val="24"/>
          <w:szCs w:val="24"/>
        </w:rPr>
      </w:pPr>
      <w:r w:rsidRPr="00EB2B73">
        <w:rPr>
          <w:rFonts w:ascii="Times New Roman" w:hAnsi="Times New Roman" w:cs="Times New Roman"/>
          <w:sz w:val="24"/>
          <w:szCs w:val="24"/>
        </w:rPr>
        <w:t xml:space="preserve">Table </w:t>
      </w:r>
      <w:r w:rsidR="001E5B78" w:rsidRPr="00EB2B73">
        <w:rPr>
          <w:rFonts w:ascii="Times New Roman" w:hAnsi="Times New Roman" w:cs="Times New Roman"/>
          <w:sz w:val="24"/>
          <w:szCs w:val="24"/>
        </w:rPr>
        <w:t>S</w:t>
      </w:r>
      <w:r w:rsidRPr="00EB2B73">
        <w:rPr>
          <w:rFonts w:ascii="Times New Roman" w:hAnsi="Times New Roman" w:cs="Times New Roman"/>
          <w:sz w:val="24"/>
          <w:szCs w:val="24"/>
        </w:rPr>
        <w:t>1</w:t>
      </w:r>
      <w:r w:rsidR="00B22496" w:rsidRPr="00EB2B73">
        <w:rPr>
          <w:rFonts w:ascii="Times New Roman" w:hAnsi="Times New Roman" w:cs="Times New Roman"/>
          <w:sz w:val="24"/>
          <w:szCs w:val="24"/>
        </w:rPr>
        <w:t>.</w:t>
      </w:r>
      <w:r w:rsidR="00E00960" w:rsidRPr="00EB2B73">
        <w:rPr>
          <w:rFonts w:ascii="Times New Roman" w:hAnsi="Times New Roman" w:cs="Times New Roman"/>
          <w:sz w:val="24"/>
          <w:szCs w:val="24"/>
        </w:rPr>
        <w:t xml:space="preserve"> Characteristics of </w:t>
      </w:r>
      <w:r w:rsidR="0077343B" w:rsidRPr="00EB2B73">
        <w:rPr>
          <w:rFonts w:ascii="Times New Roman" w:hAnsi="Times New Roman" w:cs="Times New Roman"/>
          <w:sz w:val="24"/>
          <w:szCs w:val="24"/>
        </w:rPr>
        <w:t>36</w:t>
      </w:r>
      <w:r w:rsidR="00E00960" w:rsidRPr="00EB2B73">
        <w:rPr>
          <w:rFonts w:ascii="Times New Roman" w:hAnsi="Times New Roman" w:cs="Times New Roman"/>
          <w:sz w:val="24"/>
          <w:szCs w:val="24"/>
        </w:rPr>
        <w:t xml:space="preserve"> Food Categories from the 2015 Nielsen Consumer Panel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29"/>
        <w:gridCol w:w="1603"/>
        <w:gridCol w:w="1763"/>
        <w:gridCol w:w="935"/>
        <w:gridCol w:w="1166"/>
        <w:gridCol w:w="935"/>
        <w:gridCol w:w="1093"/>
        <w:gridCol w:w="1285"/>
        <w:gridCol w:w="1091"/>
      </w:tblGrid>
      <w:tr w:rsidR="00EB2B73" w:rsidRPr="00EB2B73" w14:paraId="704CA4BB" w14:textId="77777777" w:rsidTr="00A92A9A">
        <w:trPr>
          <w:trHeight w:val="1584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1C969" w14:textId="7A51AEA9" w:rsidR="00326C80" w:rsidRPr="00EB2B73" w:rsidRDefault="00326C80" w:rsidP="00326C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  <w:t>Typ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F65146" w14:textId="49E0AB20" w:rsidR="00326C80" w:rsidRPr="00EB2B73" w:rsidRDefault="00326C80" w:rsidP="00326C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  <w:t>Product Categor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98BECC" w14:textId="77777777" w:rsidR="00326C80" w:rsidRPr="00EB2B73" w:rsidRDefault="00326C80" w:rsidP="00326C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  <w:t xml:space="preserve"> Number of non-organic food purchases 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DC862D" w14:textId="77777777" w:rsidR="00326C80" w:rsidRPr="00EB2B73" w:rsidRDefault="00326C80" w:rsidP="00326C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  <w:t>Unit price of non-organic foods ($/oz)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4661C" w14:textId="77777777" w:rsidR="00326C80" w:rsidRPr="00EB2B73" w:rsidRDefault="00326C80" w:rsidP="00326C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  <w:t xml:space="preserve"> Number of organic food purchases 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DFA05" w14:textId="77777777" w:rsidR="00326C80" w:rsidRPr="00EB2B73" w:rsidRDefault="00326C80" w:rsidP="00326C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  <w:t>Unit price of organic foods ($/oz)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D4DFC" w14:textId="77777777" w:rsidR="00326C80" w:rsidRPr="00EB2B73" w:rsidRDefault="00326C80" w:rsidP="00326C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  <w:t>Price premium of organic foods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F590EB" w14:textId="77777777" w:rsidR="00326C80" w:rsidRPr="00EB2B73" w:rsidRDefault="00326C80" w:rsidP="00326C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  <w:t>Purchasing share of organic foods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778596" w14:textId="77777777" w:rsidR="00326C80" w:rsidRPr="00EB2B73" w:rsidRDefault="00326C80" w:rsidP="00326C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zh-CN"/>
              </w:rPr>
              <w:t>Fresh Category</w:t>
            </w:r>
          </w:p>
        </w:tc>
      </w:tr>
      <w:tr w:rsidR="00EB2B73" w:rsidRPr="00EB2B73" w14:paraId="1199CD40" w14:textId="77777777" w:rsidTr="00A92A9A">
        <w:trPr>
          <w:trHeight w:val="28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B91B34" w14:textId="2AA67046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rtu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88096" w14:textId="0AC4B74F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Baby food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49CEA3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99,93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891C6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76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1294E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1,28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E7F9D9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8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68EB0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5.49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0E16CF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7.56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5D7D3A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1527193D" w14:textId="77777777" w:rsidTr="00A92A9A">
        <w:trPr>
          <w:trHeight w:val="52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DF9EC" w14:textId="4E2DF00A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rtu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63C60C" w14:textId="22909918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Fresh produce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B1A43C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,115,61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F65E86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4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51484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23,55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4103F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52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2DA4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6.26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BD8A33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9.97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D7A022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Yes</w:t>
            </w:r>
          </w:p>
        </w:tc>
      </w:tr>
      <w:tr w:rsidR="00EB2B73" w:rsidRPr="00EB2B73" w14:paraId="0AC463F0" w14:textId="77777777" w:rsidTr="00A92A9A">
        <w:trPr>
          <w:trHeight w:val="52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9E649" w14:textId="535E9BD4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rtu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FE752" w14:textId="0437147E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Dried fruit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59E411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98,517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8F519E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47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3AF464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9,57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E5994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91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7F2D8E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95.66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036031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4.60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37EE78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67A46F97" w14:textId="77777777" w:rsidTr="00A92A9A">
        <w:trPr>
          <w:trHeight w:val="28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9CE27" w14:textId="6F8CF8F1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rtu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3AA8B5" w14:textId="6606FD21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Milk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66FC4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,588,95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E8DF1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0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C2A6FA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66,23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8CC55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08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7AC856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63.81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64544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4.00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56C3DB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Yes</w:t>
            </w:r>
          </w:p>
        </w:tc>
      </w:tr>
      <w:tr w:rsidR="00EB2B73" w:rsidRPr="00EB2B73" w14:paraId="74BC2B7F" w14:textId="77777777" w:rsidTr="00A92A9A">
        <w:trPr>
          <w:trHeight w:val="28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E967E" w14:textId="0E372918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rtu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59D530" w14:textId="4AC1484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Soup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546A6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891,42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82D4B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26A45A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9,72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7BFBEB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2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C3D83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-7.95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0ADF3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.23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8B655A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6312C668" w14:textId="77777777" w:rsidTr="00A92A9A">
        <w:trPr>
          <w:trHeight w:val="28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3C56B" w14:textId="753034CA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rtu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DDA670" w14:textId="0DDBBECF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Cereal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4707E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,037,12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071471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A7FFA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3,93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068F65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31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7C93F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2.41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033AB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.17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E38FDD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674CBDF3" w14:textId="77777777" w:rsidTr="00A92A9A">
        <w:trPr>
          <w:trHeight w:val="52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64C4C" w14:textId="556616A1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rtu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527BAA" w14:textId="7B924F3A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Canned vegetable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5F1A94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,087,63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8B4FE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1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83E903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0,87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F1179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16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9E32B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8.93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0B5AB6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.76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A0C25A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2260312D" w14:textId="77777777" w:rsidTr="00A92A9A">
        <w:trPr>
          <w:trHeight w:val="1056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36FF9" w14:textId="487EF208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rtu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200985" w14:textId="23E809FA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Canned/bottled juice drink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9D88F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,277,947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95A3F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07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C10A09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5,01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AACF1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15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86F3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09.49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E749A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.67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CA20FB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1277C572" w14:textId="77777777" w:rsidTr="00A92A9A">
        <w:trPr>
          <w:trHeight w:val="792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15212" w14:textId="49180B0D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rtu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4B45B7" w14:textId="659499E8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Frozen prepared food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BE6A6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,319,82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05B57B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10206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9,958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B6E3E9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49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521DB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64.71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4BA91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.22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1CE485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79D5A225" w14:textId="77777777" w:rsidTr="00A92A9A">
        <w:trPr>
          <w:trHeight w:val="28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BF768" w14:textId="3A6CCC03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rtu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DE5519" w14:textId="032DD6F4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Yogurt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7359C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,162,12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47FBE3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9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71013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5,36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509638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34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9FE326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9.35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D9E59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.14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56F3D9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Yes</w:t>
            </w:r>
          </w:p>
        </w:tc>
      </w:tr>
      <w:tr w:rsidR="00EB2B73" w:rsidRPr="00EB2B73" w14:paraId="5D013FF0" w14:textId="77777777" w:rsidTr="00A92A9A">
        <w:trPr>
          <w:trHeight w:val="1056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CCB32" w14:textId="7ADB6435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rtu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BA6F3D" w14:textId="7D8E6A9C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Ready-to-serve prepared food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4A2C2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663,487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8BFE4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8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A7A3D1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3,11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46C95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34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065A16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1.20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ABC2F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.94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4CA274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68290FC6" w14:textId="77777777" w:rsidTr="00A92A9A">
        <w:trPr>
          <w:trHeight w:val="52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41F2D" w14:textId="4DA02C48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rtu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FEC783" w14:textId="0C3013CC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Frozen vegetable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38A09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809,46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759CF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16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2AC75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4,45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6ED55A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2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BB72A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9.95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AE751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.75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84844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0645F448" w14:textId="77777777" w:rsidTr="00A92A9A">
        <w:trPr>
          <w:trHeight w:val="792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6781C" w14:textId="14CF96B5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rtu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4F0C2E" w14:textId="6B8D363B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Packaged milk and modifier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92EDBF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431,90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B7723B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A623F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5,24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BE8F19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4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84A02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2.16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00CB91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.20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5B57D8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2ADFBA7E" w14:textId="77777777" w:rsidTr="00A92A9A">
        <w:trPr>
          <w:trHeight w:val="52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AB106" w14:textId="7AD55B5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rtu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B9168B" w14:textId="1944367A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Canned fruit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A2A8AB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13,96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2D573F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1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7915C1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,73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446F59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6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7061D5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90.29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65DA35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86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76C13B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79D78DEC" w14:textId="77777777" w:rsidTr="00A92A9A">
        <w:trPr>
          <w:trHeight w:val="792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1BEA1" w14:textId="661E24A5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rtu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02473E" w14:textId="7C76BB70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Bread and baked good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3FCB3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,526,078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23D6F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19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EBC66E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0,44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28548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3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3EE44E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1.04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C95F7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80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6BF59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14D9F554" w14:textId="77777777" w:rsidTr="00A92A9A">
        <w:trPr>
          <w:trHeight w:val="52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69D23" w14:textId="2D70BA84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c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6C99B5" w14:textId="3FE96F10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Frozen dessert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51A213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77,43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C38D45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1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0F45CB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1,27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F53949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37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A39CBC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75.36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C08B65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5.97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8D67F4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602CC8C9" w14:textId="77777777" w:rsidTr="00A92A9A">
        <w:trPr>
          <w:trHeight w:val="792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5D57B" w14:textId="58B014FF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c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A54A65" w14:textId="58D72CFD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Sugar and sweetener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23C4FB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99,52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48A52E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F5A0F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5,60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2BFF1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4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E6D2E6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77.82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35B9D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5.34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AEEFA7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3D840EE7" w14:textId="77777777" w:rsidTr="00A92A9A">
        <w:trPr>
          <w:trHeight w:val="792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DC028E" w14:textId="76225991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c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FAF2C" w14:textId="1D401E6D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Table syrups and molasse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8FF0E5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82,337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1946B9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18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BB16A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,067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5FD5CA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53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995BCE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97.26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63DB3B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.59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74022B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4C4E5902" w14:textId="77777777" w:rsidTr="00A92A9A">
        <w:trPr>
          <w:trHeight w:val="1056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0BE05" w14:textId="1ED31533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lastRenderedPageBreak/>
              <w:t>Vic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3C813F" w14:textId="326A33C4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n-carbonated soft drink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3712BF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555,148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D70074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393E8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9,93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209976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19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AC043B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-12.96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2B2666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.76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93B331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394B4DDD" w14:textId="77777777" w:rsidTr="00A92A9A">
        <w:trPr>
          <w:trHeight w:val="792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ECDCB" w14:textId="22E11361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c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B98561" w14:textId="4CCE1E5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Desserts, gelatins, and syrup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3ECA69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421,39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7CE79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4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E8D7D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6,06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AE264F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31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00633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-25.64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EA1503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.42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FB35C9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4597AEB6" w14:textId="77777777" w:rsidTr="00A92A9A">
        <w:trPr>
          <w:trHeight w:val="28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46E2B" w14:textId="2FB13F84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c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6FC11" w14:textId="07F8669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Cracker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30D76A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611,250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C4E30A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8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46AED4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5,81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ADDDB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56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1ED7F9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97.22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502AEC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94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67809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114C67FF" w14:textId="77777777" w:rsidTr="00A92A9A">
        <w:trPr>
          <w:trHeight w:val="28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09543" w14:textId="3DDE652C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c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1653DB" w14:textId="31BE0F60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Cookie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9BED4C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820,14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EB564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3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5A8BB5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6,79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AE8063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53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0237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68.47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DC78D9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82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A1692A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62EC905E" w14:textId="77777777" w:rsidTr="00A92A9A">
        <w:trPr>
          <w:trHeight w:val="1584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D6AD7" w14:textId="17DC27FF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c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3E5F4E" w14:textId="2BF20A99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Cot cheese, sour cream, and topping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DAF99E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496,45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70AC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17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5528B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,88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8E09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3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9B9834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73.10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2ADCF5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78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3CA0AA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Yes</w:t>
            </w:r>
          </w:p>
        </w:tc>
      </w:tr>
      <w:tr w:rsidR="00EB2B73" w:rsidRPr="00EB2B73" w14:paraId="303671F3" w14:textId="77777777" w:rsidTr="00A92A9A">
        <w:trPr>
          <w:trHeight w:val="792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B19A5" w14:textId="73F72166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c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6B5498" w14:textId="00FD7E83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Ice cream and noveltie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991B05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487,46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AE5373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11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C44B4E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,088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89B1BA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18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73DD81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61.70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05426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63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3B54F0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4E360414" w14:textId="77777777" w:rsidTr="00A92A9A">
        <w:trPr>
          <w:trHeight w:val="28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11C0C8" w14:textId="6AC935FF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c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BE4D4C" w14:textId="58FC533A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Candy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A8242B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,801,80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804B0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6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CA46D9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9,060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0CB26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.54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3C18C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37.24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50C4C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50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19509B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6BDF61CB" w14:textId="77777777" w:rsidTr="00A92A9A">
        <w:trPr>
          <w:trHeight w:val="28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0C2391" w14:textId="44295FDD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c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474ED5" w14:textId="3F17B875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Cheese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A7F38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,674,938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35898F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EB09CA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6,710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E3783B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75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882DDA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90.61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53C37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40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ACAFC2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Yes</w:t>
            </w:r>
          </w:p>
        </w:tc>
      </w:tr>
      <w:tr w:rsidR="00EB2B73" w:rsidRPr="00EB2B73" w14:paraId="36491690" w14:textId="77777777" w:rsidTr="00A92A9A">
        <w:trPr>
          <w:trHeight w:val="792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9985E" w14:textId="024F6E3E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c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B78B0D" w14:textId="6BE7E1AD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Carbonated beverage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E578C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,558,71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51905E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08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1C3F51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,79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B5BFBE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33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89DA81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97.67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9051B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4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DEA411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0BAF19D2" w14:textId="77777777" w:rsidTr="00A92A9A">
        <w:trPr>
          <w:trHeight w:val="28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9236E" w14:textId="3C44E28B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Vice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F36BDA" w14:textId="2C9B2FE5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Beer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7D665C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29,140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CC9AEF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1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608F8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90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6FEE0F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33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0CAD7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14.65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68477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13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7E19C4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0DFA4071" w14:textId="77777777" w:rsidTr="00A92A9A">
        <w:trPr>
          <w:trHeight w:val="28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A833C" w14:textId="39B3B3CF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either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7E47CF" w14:textId="371679C6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Tea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95A4B8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84,308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DCFC7C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4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CF127C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1,69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051F6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39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926BBC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-9.05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3C09C6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.95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A390E4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572F2DC5" w14:textId="77777777" w:rsidTr="00A92A9A">
        <w:trPr>
          <w:trHeight w:val="1056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D471F" w14:textId="3E05D75A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either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86D8B6" w14:textId="2C9CD03C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Spices, seasoning, and extract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3497A8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409,77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AAE43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.7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0115A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2,760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A95A93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5.5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049EB4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15.20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494F68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.02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027AD7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128939A2" w14:textId="77777777" w:rsidTr="00A92A9A">
        <w:trPr>
          <w:trHeight w:val="28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B61A1" w14:textId="012378A8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either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FBCA17" w14:textId="39C0A1C9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Pasta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84AC66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418,61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D688F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13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04EC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8,86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EA2DC9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7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EB5288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04.61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CA156F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.07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BC86B9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49F1F126" w14:textId="77777777" w:rsidTr="00A92A9A">
        <w:trPr>
          <w:trHeight w:val="52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7E5AE" w14:textId="48D87A28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either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74A7D6" w14:textId="2A51D22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Fresh meat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57881E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20,97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0DDCC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34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DAF3F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4,11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CE1D61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52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9D32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55.27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355801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.83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462479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Yes</w:t>
            </w:r>
          </w:p>
        </w:tc>
      </w:tr>
      <w:tr w:rsidR="00EB2B73" w:rsidRPr="00EB2B73" w14:paraId="0A013613" w14:textId="77777777" w:rsidTr="00A92A9A">
        <w:trPr>
          <w:trHeight w:val="28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3265E" w14:textId="33D3220E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either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D2BAC" w14:textId="29B75B3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Coffee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162C4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39,937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76C7A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57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D63253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4,56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55802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69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2153FF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0.11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A0279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.32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4B7CD8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EB2B73" w:rsidRPr="00EB2B73" w14:paraId="6C7BC15D" w14:textId="77777777" w:rsidTr="00A92A9A">
        <w:trPr>
          <w:trHeight w:val="792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071EE" w14:textId="45CE4A01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either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8434F1" w14:textId="2513303D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Deli-packed meat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FEAA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,486,81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0AC2B2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38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DBE3F4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,40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C4F7CF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73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6396E4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91.17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A088B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3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FE547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Yes</w:t>
            </w:r>
          </w:p>
        </w:tc>
      </w:tr>
      <w:tr w:rsidR="00EB2B73" w:rsidRPr="00EB2B73" w14:paraId="44AF4F17" w14:textId="77777777" w:rsidTr="00A92A9A">
        <w:trPr>
          <w:trHeight w:val="52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84BE9" w14:textId="15F9D6D1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either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B5EE44" w14:textId="600586FC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Baking mixes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28CA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361,30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5BD138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15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761B4D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79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2172A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6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3F76F5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69.91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C36088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2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BB0B5B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  <w:tr w:rsidR="00326C80" w:rsidRPr="00EB2B73" w14:paraId="4C3CC768" w14:textId="77777777" w:rsidTr="00A92A9A">
        <w:trPr>
          <w:trHeight w:val="528"/>
        </w:trPr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4931C" w14:textId="2CB2CA39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either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7A0591" w14:textId="3A3B3DF4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Canned seafood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3447D8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232,52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B4FDD6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62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7AE8D0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18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4246F5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22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A9053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-65.11%</w:t>
            </w:r>
          </w:p>
        </w:tc>
        <w:tc>
          <w:tcPr>
            <w:tcW w:w="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39CB27" w14:textId="77777777" w:rsidR="00326C80" w:rsidRPr="00EB2B73" w:rsidRDefault="00326C80" w:rsidP="00326C8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0.08%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1970E" w14:textId="77777777" w:rsidR="00326C80" w:rsidRPr="00EB2B73" w:rsidRDefault="00326C80" w:rsidP="00326C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  <w:t>No</w:t>
            </w:r>
          </w:p>
        </w:tc>
      </w:tr>
    </w:tbl>
    <w:p w14:paraId="3A59F2FA" w14:textId="77777777" w:rsidR="00CC4828" w:rsidRPr="00EB2B73" w:rsidRDefault="00CC4828" w:rsidP="00C2737C">
      <w:pPr>
        <w:rPr>
          <w:rFonts w:ascii="Times New Roman" w:hAnsi="Times New Roman" w:cs="Times New Roman"/>
          <w:sz w:val="24"/>
          <w:szCs w:val="24"/>
        </w:rPr>
      </w:pPr>
    </w:p>
    <w:p w14:paraId="3A59F2FB" w14:textId="77777777" w:rsidR="00881A3C" w:rsidRPr="00EB2B73" w:rsidRDefault="00881A3C" w:rsidP="00C2737C">
      <w:pPr>
        <w:rPr>
          <w:rFonts w:ascii="Times New Roman" w:hAnsi="Times New Roman" w:cs="Times New Roman"/>
          <w:sz w:val="24"/>
          <w:szCs w:val="24"/>
        </w:rPr>
        <w:sectPr w:rsidR="00881A3C" w:rsidRPr="00EB2B73" w:rsidSect="006101FE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A59F2FC" w14:textId="5CF1D26A" w:rsidR="006101FE" w:rsidRPr="00EB2B73" w:rsidRDefault="00CC4828" w:rsidP="00EC230E">
      <w:pPr>
        <w:outlineLvl w:val="0"/>
        <w:rPr>
          <w:rFonts w:ascii="Times New Roman" w:hAnsi="Times New Roman" w:cs="Times New Roman"/>
          <w:sz w:val="24"/>
          <w:szCs w:val="24"/>
        </w:rPr>
      </w:pPr>
      <w:r w:rsidRPr="00EB2B73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1E5B78" w:rsidRPr="00EB2B73">
        <w:rPr>
          <w:rFonts w:ascii="Times New Roman" w:hAnsi="Times New Roman" w:cs="Times New Roman"/>
          <w:sz w:val="24"/>
          <w:szCs w:val="24"/>
        </w:rPr>
        <w:t>S</w:t>
      </w:r>
      <w:r w:rsidRPr="00EB2B73">
        <w:rPr>
          <w:rFonts w:ascii="Times New Roman" w:hAnsi="Times New Roman" w:cs="Times New Roman"/>
          <w:sz w:val="24"/>
          <w:szCs w:val="24"/>
        </w:rPr>
        <w:t>2</w:t>
      </w:r>
      <w:r w:rsidR="00B22496" w:rsidRPr="00EB2B73">
        <w:rPr>
          <w:rFonts w:ascii="Times New Roman" w:hAnsi="Times New Roman" w:cs="Times New Roman"/>
          <w:sz w:val="24"/>
          <w:szCs w:val="24"/>
        </w:rPr>
        <w:t>.</w:t>
      </w:r>
      <w:r w:rsidR="00E77D24" w:rsidRPr="00EB2B73">
        <w:rPr>
          <w:rFonts w:ascii="Times New Roman" w:hAnsi="Times New Roman" w:cs="Times New Roman"/>
          <w:sz w:val="24"/>
          <w:szCs w:val="24"/>
        </w:rPr>
        <w:t xml:space="preserve"> Coefficients</w:t>
      </w:r>
      <w:r w:rsidR="00F22B63" w:rsidRPr="00EB2B73">
        <w:rPr>
          <w:rFonts w:ascii="Times New Roman" w:hAnsi="Times New Roman" w:cs="Times New Roman"/>
          <w:sz w:val="24"/>
          <w:szCs w:val="24"/>
        </w:rPr>
        <w:t xml:space="preserve"> Estimated by OLS with Clustered Standard Error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168"/>
        <w:gridCol w:w="901"/>
        <w:gridCol w:w="901"/>
        <w:gridCol w:w="899"/>
        <w:gridCol w:w="991"/>
        <w:gridCol w:w="899"/>
        <w:gridCol w:w="991"/>
        <w:gridCol w:w="991"/>
        <w:gridCol w:w="1080"/>
        <w:gridCol w:w="901"/>
        <w:gridCol w:w="988"/>
        <w:gridCol w:w="991"/>
        <w:gridCol w:w="899"/>
        <w:gridCol w:w="901"/>
        <w:gridCol w:w="899"/>
      </w:tblGrid>
      <w:tr w:rsidR="00EB2B73" w:rsidRPr="00EB2B73" w14:paraId="34F78CAE" w14:textId="77777777" w:rsidTr="000B05AA">
        <w:trPr>
          <w:trHeight w:val="288"/>
        </w:trPr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CA2E3E" w14:textId="3F0506DF" w:rsidR="00D812A0" w:rsidRPr="00EB2B73" w:rsidRDefault="00770F44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Independent Variable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5CE2A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Intercept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71051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Ln(P)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DD92C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Organic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53EDE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Promotion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DB6196" w14:textId="6316D979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Ln(P)</w:t>
            </w:r>
            <w:r w:rsidR="000B05AA"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*Organic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3B6BB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Ln(P)*Promotion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03C7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Organic*Promotion</w:t>
            </w: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3CC48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Ln(P)*Organic*Promotion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4B348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College</w:t>
            </w:r>
          </w:p>
        </w:tc>
        <w:tc>
          <w:tcPr>
            <w:tcW w:w="3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2BB4B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Full time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1238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Household income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7DCC3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Household size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10145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Children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E9874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Married</w:t>
            </w:r>
          </w:p>
        </w:tc>
      </w:tr>
      <w:tr w:rsidR="00EB2B73" w:rsidRPr="00EB2B73" w14:paraId="6860F25B" w14:textId="77777777" w:rsidTr="000B05AA">
        <w:trPr>
          <w:trHeight w:val="288"/>
        </w:trPr>
        <w:tc>
          <w:tcPr>
            <w:tcW w:w="4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965BD2" w14:textId="080D6465" w:rsidR="00441B4F" w:rsidRPr="00EB2B73" w:rsidRDefault="00770F44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Product Category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4D3A3F" w14:textId="19C9166F" w:rsidR="00441B4F" w:rsidRPr="00EB2B73" w:rsidRDefault="00297BD7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C023C8" w14:textId="1E5A20D0" w:rsidR="00441B4F" w:rsidRPr="00EB2B73" w:rsidRDefault="00297BD7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298B08" w14:textId="6E32F4A8" w:rsidR="00441B4F" w:rsidRPr="00EB2B73" w:rsidRDefault="00297BD7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C7780A" w14:textId="1B1DCAB3" w:rsidR="00441B4F" w:rsidRPr="00EB2B73" w:rsidRDefault="00297BD7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54F211" w14:textId="72C36C11" w:rsidR="00441B4F" w:rsidRPr="00EB2B73" w:rsidRDefault="00297BD7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D77F99" w14:textId="0796C144" w:rsidR="00441B4F" w:rsidRPr="00EB2B73" w:rsidRDefault="00297BD7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46C928" w14:textId="2FA42584" w:rsidR="00441B4F" w:rsidRPr="00EB2B73" w:rsidRDefault="00297BD7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9FBC53" w14:textId="42607B99" w:rsidR="00441B4F" w:rsidRPr="00EB2B73" w:rsidRDefault="00297BD7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7</m:t>
                    </m:r>
                  </m:sub>
                </m:sSub>
              </m:oMath>
            </m:oMathPara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208B038" w14:textId="1557C556" w:rsidR="00441B4F" w:rsidRPr="00EB2B73" w:rsidRDefault="00297BD7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8</m:t>
                    </m:r>
                  </m:sub>
                </m:sSub>
              </m:oMath>
            </m:oMathPara>
          </w:p>
        </w:tc>
        <w:tc>
          <w:tcPr>
            <w:tcW w:w="3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5D15AF" w14:textId="6A2C8D0C" w:rsidR="00441B4F" w:rsidRPr="00EB2B73" w:rsidRDefault="00297BD7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9</m:t>
                    </m:r>
                  </m:sub>
                </m:sSub>
              </m:oMath>
            </m:oMathPara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8159D09" w14:textId="66F9E6BA" w:rsidR="00441B4F" w:rsidRPr="00EB2B73" w:rsidRDefault="00297BD7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10</m:t>
                    </m:r>
                  </m:sub>
                </m:sSub>
              </m:oMath>
            </m:oMathPara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365789" w14:textId="54BB97E6" w:rsidR="00441B4F" w:rsidRPr="00EB2B73" w:rsidRDefault="00297BD7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11</m:t>
                    </m:r>
                  </m:sub>
                </m:sSub>
              </m:oMath>
            </m:oMathPara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C8E082" w14:textId="527E3BE5" w:rsidR="00441B4F" w:rsidRPr="00EB2B73" w:rsidRDefault="00297BD7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12</m:t>
                    </m:r>
                  </m:sub>
                </m:sSub>
              </m:oMath>
            </m:oMathPara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59CED7" w14:textId="691B12EB" w:rsidR="00441B4F" w:rsidRPr="00EB2B73" w:rsidRDefault="00297BD7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13</m:t>
                    </m:r>
                  </m:sub>
                </m:sSub>
              </m:oMath>
            </m:oMathPara>
          </w:p>
        </w:tc>
      </w:tr>
      <w:tr w:rsidR="00EB2B73" w:rsidRPr="00EB2B73" w14:paraId="0C49882E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CB98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Baby food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6C42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251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061B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329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176E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70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A87E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67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D886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42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6DA9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49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DBB4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56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5D2D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05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66E0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4†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6E56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C178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F983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E7D3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0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5C87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25</w:t>
            </w:r>
          </w:p>
        </w:tc>
      </w:tr>
      <w:tr w:rsidR="00EB2B73" w:rsidRPr="00EB2B73" w14:paraId="33AF7CCB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A10A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Fresh produce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E66A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264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522A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704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F68E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11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7AED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62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B814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01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ADDA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13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6223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53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C5E7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FFE8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5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5377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DE50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5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8806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8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3E6F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0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02D8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6</w:t>
            </w:r>
          </w:p>
        </w:tc>
      </w:tr>
      <w:tr w:rsidR="00EB2B73" w:rsidRPr="00EB2B73" w14:paraId="08CBB40E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34F0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Dried fruit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BFD9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049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B495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868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A5CA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69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0A99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82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7C22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77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F3A8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81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49B3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29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36ED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FEA1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82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5942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77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0B34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1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A2C8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0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AA49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11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9DAC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42***</w:t>
            </w:r>
          </w:p>
        </w:tc>
      </w:tr>
      <w:tr w:rsidR="00EB2B73" w:rsidRPr="00EB2B73" w14:paraId="6C53C0AC" w14:textId="77777777" w:rsidTr="00664C65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ED253" w14:textId="77777777" w:rsidR="007D098F" w:rsidRPr="00EB2B73" w:rsidRDefault="007D098F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Milk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7BFC0" w14:textId="77777777" w:rsidR="007D098F" w:rsidRPr="00EB2B73" w:rsidRDefault="007D098F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706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3FD7F" w14:textId="77777777" w:rsidR="007D098F" w:rsidRPr="00EB2B73" w:rsidRDefault="007D098F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768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0B551" w14:textId="77777777" w:rsidR="007D098F" w:rsidRPr="00EB2B73" w:rsidRDefault="007D098F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948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8EFDF" w14:textId="77777777" w:rsidR="007D098F" w:rsidRPr="00EB2B73" w:rsidRDefault="007D098F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907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6F2D7" w14:textId="77777777" w:rsidR="007D098F" w:rsidRPr="00EB2B73" w:rsidRDefault="007D098F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21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ED7C1" w14:textId="77777777" w:rsidR="007D098F" w:rsidRPr="00EB2B73" w:rsidRDefault="007D098F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79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7E30C" w14:textId="77777777" w:rsidR="007D098F" w:rsidRPr="00EB2B73" w:rsidRDefault="007D098F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33†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E3EB2" w14:textId="77777777" w:rsidR="007D098F" w:rsidRPr="00EB2B73" w:rsidRDefault="007D098F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E58B" w14:textId="77777777" w:rsidR="007D098F" w:rsidRPr="00EB2B73" w:rsidRDefault="007D098F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DC5CA" w14:textId="77777777" w:rsidR="007D098F" w:rsidRPr="00EB2B73" w:rsidRDefault="007D098F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7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98404" w14:textId="77777777" w:rsidR="007D098F" w:rsidRPr="00EB2B73" w:rsidRDefault="007D098F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A58AF" w14:textId="77777777" w:rsidR="007D098F" w:rsidRPr="00EB2B73" w:rsidRDefault="007D098F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51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8F322" w14:textId="77777777" w:rsidR="007D098F" w:rsidRPr="00EB2B73" w:rsidRDefault="007D098F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57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5D14" w14:textId="77777777" w:rsidR="007D098F" w:rsidRPr="00EB2B73" w:rsidRDefault="007D098F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3***</w:t>
            </w:r>
          </w:p>
        </w:tc>
      </w:tr>
      <w:tr w:rsidR="00EB2B73" w:rsidRPr="00EB2B73" w14:paraId="3399AEF9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73EC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Soup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0FD6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142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6952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624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534F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695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CBC8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556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9124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F377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42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E910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326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19B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34†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CBA4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9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3E06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26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3E34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8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3B06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3386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60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8CC1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5</w:t>
            </w:r>
          </w:p>
        </w:tc>
      </w:tr>
      <w:tr w:rsidR="00EB2B73" w:rsidRPr="00EB2B73" w14:paraId="748B9853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A578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Cereal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CC46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683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7DF5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617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FD55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56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9129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451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A575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05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45DA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49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A5F8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01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ED7C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83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8565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6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617C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33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C3AD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B020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3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9CD4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6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473C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7***</w:t>
            </w:r>
          </w:p>
        </w:tc>
      </w:tr>
      <w:tr w:rsidR="00EB2B73" w:rsidRPr="00EB2B73" w14:paraId="4039B92B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F96F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Canned vegetable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F9AC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819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2D49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315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1583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36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2809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61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BDA5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50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3884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33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FFBB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95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9435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74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A78D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9B39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7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B23C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99D6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8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782A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3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B460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2</w:t>
            </w:r>
          </w:p>
        </w:tc>
      </w:tr>
      <w:tr w:rsidR="00EB2B73" w:rsidRPr="00EB2B73" w14:paraId="2759A5B2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1812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Canned/bottled juice drink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54F5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.097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1E56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578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B283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99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39B5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768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BBAD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70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AA5B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79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4236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532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E78F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90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25F3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6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B742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52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3FEB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7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EB62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8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FA91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2†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617B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43***</w:t>
            </w:r>
          </w:p>
        </w:tc>
      </w:tr>
      <w:tr w:rsidR="00EB2B73" w:rsidRPr="00EB2B73" w14:paraId="7A078B14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6770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Frozen prepared food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2225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957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B22D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37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377E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308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BB9F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86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981B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49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2D6B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39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35CD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79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E108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13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C01A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6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72C0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6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09B9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5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D357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48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9C32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0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027E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83***</w:t>
            </w:r>
          </w:p>
        </w:tc>
      </w:tr>
      <w:tr w:rsidR="00EB2B73" w:rsidRPr="00EB2B73" w14:paraId="08140D8A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F670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Yogurt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FDBE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374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3B90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49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F384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E249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15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E0B2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328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D778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28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E888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44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75AE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7704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42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AAF7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55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9CB4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96B3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9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21A4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1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8049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2</w:t>
            </w:r>
          </w:p>
        </w:tc>
      </w:tr>
      <w:tr w:rsidR="00EB2B73" w:rsidRPr="00EB2B73" w14:paraId="31903B24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818F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Ready-to-serve prepared food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2673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730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D83C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14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4BC3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49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449F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48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5677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36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FDE1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96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7A3E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9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760F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48†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0606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7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EA2B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9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402E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4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0C81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4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7EDB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42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798D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6***</w:t>
            </w:r>
          </w:p>
        </w:tc>
      </w:tr>
      <w:tr w:rsidR="00EB2B73" w:rsidRPr="00EB2B73" w14:paraId="793E8EC4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99A7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Frozen vegetable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683A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850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60DD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60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CC47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62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A1C9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59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897E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46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7CC0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32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B56A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18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909C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96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91CE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31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62B8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5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F8AB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1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977A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6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128F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4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CCAD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5***</w:t>
            </w:r>
          </w:p>
        </w:tc>
      </w:tr>
      <w:tr w:rsidR="00EB2B73" w:rsidRPr="00EB2B73" w14:paraId="5215A820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7EE4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Packaged milk and modifier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D54B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401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B7F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728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7633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6FE7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18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C026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13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4081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71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77E3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74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2340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92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41E1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9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3D8E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53A1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5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236D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4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F59B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6†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2438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8***</w:t>
            </w:r>
          </w:p>
        </w:tc>
      </w:tr>
      <w:tr w:rsidR="00EB2B73" w:rsidRPr="00EB2B73" w14:paraId="059D197C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FA6D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Canned fruit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18B4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.067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933E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336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A051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66†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1C56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01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DF06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85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C9B4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50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DAFE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81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3460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53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365F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2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CD1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B56A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2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45D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0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E28E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7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43F4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8†</w:t>
            </w:r>
          </w:p>
        </w:tc>
      </w:tr>
      <w:tr w:rsidR="00EB2B73" w:rsidRPr="00EB2B73" w14:paraId="0866FC42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7597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Bread and baked good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0765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862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892F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38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BD44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508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B252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84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DD51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2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581F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08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8B98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51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32C9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23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36D7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1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A127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22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3429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6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E48C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9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B2E1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2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532B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3***</w:t>
            </w:r>
          </w:p>
        </w:tc>
      </w:tr>
      <w:tr w:rsidR="00EB2B73" w:rsidRPr="00EB2B73" w14:paraId="43ADCC63" w14:textId="77777777" w:rsidTr="00664C65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7028E" w14:textId="7D86C069" w:rsidR="005C7CE3" w:rsidRPr="00EB2B73" w:rsidRDefault="005C7CE3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Frozen dessert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9F8F1" w14:textId="77777777" w:rsidR="005C7CE3" w:rsidRPr="00EB2B73" w:rsidRDefault="005C7CE3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727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04350" w14:textId="77777777" w:rsidR="005C7CE3" w:rsidRPr="00EB2B73" w:rsidRDefault="005C7CE3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88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34761" w14:textId="77777777" w:rsidR="005C7CE3" w:rsidRPr="00EB2B73" w:rsidRDefault="005C7CE3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9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61CA0" w14:textId="77777777" w:rsidR="005C7CE3" w:rsidRPr="00EB2B73" w:rsidRDefault="005C7CE3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36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4C512" w14:textId="77777777" w:rsidR="005C7CE3" w:rsidRPr="00EB2B73" w:rsidRDefault="005C7CE3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56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91E0E" w14:textId="77777777" w:rsidR="005C7CE3" w:rsidRPr="00EB2B73" w:rsidRDefault="005C7CE3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0†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2CE37" w14:textId="77777777" w:rsidR="005C7CE3" w:rsidRPr="00EB2B73" w:rsidRDefault="005C7CE3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84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DC044" w14:textId="77777777" w:rsidR="005C7CE3" w:rsidRPr="00EB2B73" w:rsidRDefault="005C7CE3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619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5B197" w14:textId="77777777" w:rsidR="005C7CE3" w:rsidRPr="00EB2B73" w:rsidRDefault="005C7CE3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81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AD33C" w14:textId="77777777" w:rsidR="005C7CE3" w:rsidRPr="00EB2B73" w:rsidRDefault="005C7CE3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44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6756C" w14:textId="77777777" w:rsidR="005C7CE3" w:rsidRPr="00EB2B73" w:rsidRDefault="005C7CE3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0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374CB" w14:textId="77777777" w:rsidR="005C7CE3" w:rsidRPr="00EB2B73" w:rsidRDefault="005C7CE3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6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4714E" w14:textId="77777777" w:rsidR="005C7CE3" w:rsidRPr="00EB2B73" w:rsidRDefault="005C7CE3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B83D7" w14:textId="77777777" w:rsidR="005C7CE3" w:rsidRPr="00EB2B73" w:rsidRDefault="005C7CE3" w:rsidP="00664C6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60***</w:t>
            </w:r>
          </w:p>
        </w:tc>
      </w:tr>
      <w:tr w:rsidR="00EB2B73" w:rsidRPr="00EB2B73" w14:paraId="21EE8D31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833E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Sugar and sweetener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D4E5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839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4070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529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F394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5B53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82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6811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368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3DF7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29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1DA3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549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C2F1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422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856E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2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AE75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A8F9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42FA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2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6288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CFE8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51***</w:t>
            </w:r>
          </w:p>
        </w:tc>
      </w:tr>
      <w:tr w:rsidR="00EB2B73" w:rsidRPr="00EB2B73" w14:paraId="7CC19455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B511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Table syrups and molasse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2B35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.163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74EE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02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B9BA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66†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F79C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15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EFFB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81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5BD9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65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7321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56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91C8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409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768A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4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6250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2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697D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CE6D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9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426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5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179F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6**</w:t>
            </w:r>
          </w:p>
        </w:tc>
      </w:tr>
      <w:tr w:rsidR="00EB2B73" w:rsidRPr="00EB2B73" w14:paraId="7877EEEC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46E4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Non-carbonated soft drink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754C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225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B94C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87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8861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827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DFA3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4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547E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82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54C8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5BEE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3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A97A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14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826A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6†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E9CD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9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4DB3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9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9F23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7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F0FB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32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952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40***</w:t>
            </w:r>
          </w:p>
        </w:tc>
      </w:tr>
      <w:tr w:rsidR="00EB2B73" w:rsidRPr="00EB2B73" w14:paraId="7C909179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5CF1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Desserts, gelatins, and syrup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986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428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5012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954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A55E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828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DD70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65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01C0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F767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03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0386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51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08F5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14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8318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9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21ED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40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589B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7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16ED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1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56EB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00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5491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46***</w:t>
            </w:r>
          </w:p>
        </w:tc>
      </w:tr>
      <w:tr w:rsidR="00EB2B73" w:rsidRPr="00EB2B73" w14:paraId="532AAFA9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9C4A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Cracker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ABBB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609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1703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72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DCE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676C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29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7FA4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94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A2A6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77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A51E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07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47DC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B29D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2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118E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22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4990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E7B5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7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F0A2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1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6626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2***</w:t>
            </w:r>
          </w:p>
        </w:tc>
      </w:tr>
      <w:tr w:rsidR="00EB2B73" w:rsidRPr="00EB2B73" w14:paraId="366817B5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1CBD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Cookie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61B6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466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6E50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500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D6C3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CC9E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86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97F0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316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BE60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01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5296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70†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26CD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85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59FA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9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AFB6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8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B4C3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6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719C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8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45AE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1376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49***</w:t>
            </w:r>
          </w:p>
        </w:tc>
      </w:tr>
      <w:tr w:rsidR="00EB2B73" w:rsidRPr="00EB2B73" w14:paraId="64289142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23CC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Cot cheese, sour cream, and topping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2060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829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DA6F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76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C021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07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8FF7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12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CC97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A19F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98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3385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80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4CFC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5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3AFE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1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0FE8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5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0417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BC78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1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224F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51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1D86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8†</w:t>
            </w:r>
          </w:p>
        </w:tc>
      </w:tr>
      <w:tr w:rsidR="00EB2B73" w:rsidRPr="00EB2B73" w14:paraId="37077F8A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96BA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Ice cream and noveltie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3442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.123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B44C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66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A0BE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927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7DB7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521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B145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56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7F26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46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AEDA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1.138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BD4C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83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F414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21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7BF8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40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B27D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1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4F4E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8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3C43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9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C4A3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77***</w:t>
            </w:r>
          </w:p>
        </w:tc>
      </w:tr>
      <w:tr w:rsidR="00EB2B73" w:rsidRPr="00EB2B73" w14:paraId="3CB29E7C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4920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Candy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2AF3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847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7E1C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699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DC6F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65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5ED1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60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611A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50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1172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79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11B7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78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6785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3ADF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9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4FEE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29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46DB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2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0DD7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3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DFB7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71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51C7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59***</w:t>
            </w:r>
          </w:p>
        </w:tc>
      </w:tr>
      <w:tr w:rsidR="00EB2B73" w:rsidRPr="00EB2B73" w14:paraId="3E0FBE74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6C1E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lastRenderedPageBreak/>
              <w:t>Cheese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A9AD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610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3A3C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565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E78B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28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A98B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27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27FB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38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9C53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36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01BA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69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2EBB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89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93E2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6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1DEB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0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9108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2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CF2C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9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A71F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24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2067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0***</w:t>
            </w:r>
          </w:p>
        </w:tc>
      </w:tr>
      <w:tr w:rsidR="00EB2B73" w:rsidRPr="00EB2B73" w14:paraId="1E271507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A483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Carbonated beverage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0A12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.306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1FEF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518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E7E3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57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C672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004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D5FD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30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A4F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42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1D7D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1.120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1492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75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09AB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41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D0D4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32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2C3E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6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DC8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7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2C57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7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E365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17***</w:t>
            </w:r>
          </w:p>
        </w:tc>
      </w:tr>
      <w:tr w:rsidR="00EB2B73" w:rsidRPr="00EB2B73" w14:paraId="679EB9BE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E5F3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Beer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7D19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.310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07D6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854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883D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87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655E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82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B2CE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82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58E2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C376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21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6493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3211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04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A2B7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50†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2CE4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8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01CF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2DDE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5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8DCE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53***</w:t>
            </w:r>
          </w:p>
        </w:tc>
      </w:tr>
      <w:tr w:rsidR="00EB2B73" w:rsidRPr="00EB2B73" w14:paraId="447CFC9E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BABA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Tea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5042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096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D27E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897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FC92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31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535B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09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A5EB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61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02CA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38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D056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588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48C3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56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31CD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22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6A3F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77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E4E7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2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438F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A357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42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313D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65***</w:t>
            </w:r>
          </w:p>
        </w:tc>
      </w:tr>
      <w:tr w:rsidR="00EB2B73" w:rsidRPr="00EB2B73" w14:paraId="57988FD7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4074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Spices, seasoning, and extract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6F18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720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C824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745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E236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402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1D36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5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8093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49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61A9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61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6A84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59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2D06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38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2287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45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6ED6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23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EDE5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0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4799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8478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24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BF09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7</w:t>
            </w:r>
          </w:p>
        </w:tc>
      </w:tr>
      <w:tr w:rsidR="00EB2B73" w:rsidRPr="00EB2B73" w14:paraId="09867264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3088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Pasta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B836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.044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BF3A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78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E6E1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84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117F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94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1CC8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39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12B7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91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C6F4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300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6FAD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44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225C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3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13AE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DC5C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1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9218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5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9429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1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D6EF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3</w:t>
            </w:r>
          </w:p>
        </w:tc>
      </w:tr>
      <w:tr w:rsidR="00EB2B73" w:rsidRPr="00EB2B73" w14:paraId="30482FCD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F217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Fresh meat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2F85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2.318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D167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588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3A14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17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0118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94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CC93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74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15CF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32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92D5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63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DAE9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77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E8E2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45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F23D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7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FAC4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4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0F53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68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BF52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5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8BF8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0***</w:t>
            </w:r>
          </w:p>
        </w:tc>
      </w:tr>
      <w:tr w:rsidR="00EB2B73" w:rsidRPr="00EB2B73" w14:paraId="19DE5644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EA72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Coffee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09C8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728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0BFF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829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CB3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19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17D3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41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E48B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87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8F0E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367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F500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67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EACA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156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3849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22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3B9E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45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EB8B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9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1255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0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3354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66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0C6F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105***</w:t>
            </w:r>
          </w:p>
        </w:tc>
      </w:tr>
      <w:tr w:rsidR="00EB2B73" w:rsidRPr="00EB2B73" w14:paraId="44BBAFEE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02255" w14:textId="42B14509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Deli-packed meat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1D01F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765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A2CC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97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4828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12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FF2F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02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8047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4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FCE7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08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0ED3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55***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9617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5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C460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4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75EC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25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C934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6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BA6B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0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6DD9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44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EFAE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1***</w:t>
            </w:r>
          </w:p>
        </w:tc>
      </w:tr>
      <w:tr w:rsidR="00EB2B73" w:rsidRPr="00EB2B73" w14:paraId="636C3687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912A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Baking mixes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D7EA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700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10C1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23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A6B8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486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C26B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466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4DF1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92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F553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16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3F87D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230†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0BC6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7E7CC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2***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4620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15***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1E6D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5***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070A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4**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DE41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3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4667B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24***</w:t>
            </w:r>
          </w:p>
        </w:tc>
      </w:tr>
      <w:tr w:rsidR="00EB2B73" w:rsidRPr="00EB2B73" w14:paraId="0169B33F" w14:textId="77777777" w:rsidTr="000B05AA">
        <w:trPr>
          <w:trHeight w:val="288"/>
        </w:trPr>
        <w:tc>
          <w:tcPr>
            <w:tcW w:w="4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74BB93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Canned seafood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4CCAC6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1.254***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0BD5A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61***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0FA188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749***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B4DE0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65***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B5F06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459***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3AA87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256***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1EF75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383***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8C436E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437***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03AA54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9**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AA2A6A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65***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29EC71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09***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606CE9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18***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3F19E2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-0.056***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D0DAE0" w14:textId="77777777" w:rsidR="00D812A0" w:rsidRPr="00EB2B73" w:rsidRDefault="00D812A0" w:rsidP="00D812A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</w:pPr>
            <w:r w:rsidRPr="00EB2B73">
              <w:rPr>
                <w:rFonts w:ascii="Times New Roman" w:eastAsia="Times New Roman" w:hAnsi="Times New Roman" w:cs="Times New Roman"/>
                <w:sz w:val="16"/>
                <w:szCs w:val="16"/>
                <w:lang w:eastAsia="zh-CN"/>
              </w:rPr>
              <w:t>0.034***</w:t>
            </w:r>
          </w:p>
        </w:tc>
      </w:tr>
    </w:tbl>
    <w:p w14:paraId="3A59F5E0" w14:textId="399497ED" w:rsidR="00CA202F" w:rsidRPr="00EB2B73" w:rsidRDefault="002110D0" w:rsidP="009620A8">
      <w:pPr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EB2B73">
        <w:rPr>
          <w:rFonts w:ascii="Times New Roman" w:eastAsia="Times New Roman" w:hAnsi="Times New Roman" w:cs="Times New Roman"/>
          <w:sz w:val="20"/>
          <w:szCs w:val="20"/>
          <w:lang w:eastAsia="zh-CN"/>
        </w:rPr>
        <w:t>p≤0.0</w:t>
      </w:r>
      <w:r w:rsidR="009620A8" w:rsidRPr="00EB2B73">
        <w:rPr>
          <w:rFonts w:ascii="Times New Roman" w:eastAsia="Times New Roman" w:hAnsi="Times New Roman" w:cs="Times New Roman"/>
          <w:sz w:val="20"/>
          <w:szCs w:val="20"/>
          <w:lang w:eastAsia="zh-CN"/>
        </w:rPr>
        <w:t>01***, p≤0.01**, p≤0.05*, p≤0</w:t>
      </w:r>
      <w:r w:rsidR="00297BD7">
        <w:rPr>
          <w:rFonts w:ascii="Times New Roman" w:eastAsia="Times New Roman" w:hAnsi="Times New Roman" w:cs="Times New Roman"/>
          <w:sz w:val="20"/>
          <w:szCs w:val="20"/>
          <w:lang w:eastAsia="zh-CN"/>
        </w:rPr>
        <w:t>.1</w:t>
      </w:r>
      <w:r w:rsidR="00297BD7" w:rsidRPr="00EB2B73">
        <w:rPr>
          <w:rFonts w:ascii="Times New Roman" w:eastAsia="Times New Roman" w:hAnsi="Times New Roman" w:cs="Times New Roman"/>
          <w:sz w:val="16"/>
          <w:szCs w:val="16"/>
          <w:lang w:eastAsia="zh-CN"/>
        </w:rPr>
        <w:t>†</w:t>
      </w:r>
      <w:r w:rsidR="009620A8" w:rsidRPr="00EB2B73">
        <w:rPr>
          <w:rFonts w:ascii="Times New Roman" w:eastAsia="Times New Roman" w:hAnsi="Times New Roman" w:cs="Times New Roman"/>
          <w:sz w:val="20"/>
          <w:szCs w:val="20"/>
          <w:lang w:eastAsia="zh-CN"/>
        </w:rPr>
        <w:t>.</w:t>
      </w:r>
    </w:p>
    <w:sectPr w:rsidR="00CA202F" w:rsidRPr="00EB2B73" w:rsidSect="009620A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207456"/>
    <w:multiLevelType w:val="hybridMultilevel"/>
    <w:tmpl w:val="6A8C0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AD0578"/>
    <w:multiLevelType w:val="hybridMultilevel"/>
    <w:tmpl w:val="EAA69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8024E8"/>
    <w:multiLevelType w:val="multilevel"/>
    <w:tmpl w:val="72BE4C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363E3872"/>
    <w:multiLevelType w:val="hybridMultilevel"/>
    <w:tmpl w:val="D40C4B46"/>
    <w:lvl w:ilvl="0" w:tplc="B63A4B08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3BD0581"/>
    <w:multiLevelType w:val="multilevel"/>
    <w:tmpl w:val="C83C5C4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F415945"/>
    <w:multiLevelType w:val="multilevel"/>
    <w:tmpl w:val="D60E76D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79D535D2"/>
    <w:multiLevelType w:val="hybridMultilevel"/>
    <w:tmpl w:val="27D4685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8C52C1"/>
    <w:multiLevelType w:val="hybridMultilevel"/>
    <w:tmpl w:val="5D9A6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1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tzS1MDIzMzAwMjFX0lEKTi0uzszPAymwrAUAvzg8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zws0rpebvvwanewxabx5rwb2vt9psr5v0et&quot;&gt;OrganicPricePromotion&lt;record-ids&gt;&lt;item&gt;2&lt;/item&gt;&lt;item&gt;3&lt;/item&gt;&lt;item&gt;4&lt;/item&gt;&lt;item&gt;5&lt;/item&gt;&lt;item&gt;6&lt;/item&gt;&lt;item&gt;7&lt;/item&gt;&lt;item&gt;9&lt;/item&gt;&lt;item&gt;10&lt;/item&gt;&lt;item&gt;11&lt;/item&gt;&lt;item&gt;12&lt;/item&gt;&lt;item&gt;13&lt;/item&gt;&lt;item&gt;14&lt;/item&gt;&lt;item&gt;15&lt;/item&gt;&lt;item&gt;16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3&lt;/item&gt;&lt;item&gt;34&lt;/item&gt;&lt;/record-ids&gt;&lt;/item&gt;&lt;/Libraries&gt;"/>
  </w:docVars>
  <w:rsids>
    <w:rsidRoot w:val="00DD2DE0"/>
    <w:rsid w:val="00003507"/>
    <w:rsid w:val="000068BB"/>
    <w:rsid w:val="000139DA"/>
    <w:rsid w:val="00021F1B"/>
    <w:rsid w:val="000243AF"/>
    <w:rsid w:val="00074C27"/>
    <w:rsid w:val="00084E9D"/>
    <w:rsid w:val="000A3FB8"/>
    <w:rsid w:val="000B05AA"/>
    <w:rsid w:val="000B204C"/>
    <w:rsid w:val="000B4C31"/>
    <w:rsid w:val="000B6D6E"/>
    <w:rsid w:val="000C799A"/>
    <w:rsid w:val="000D2AD5"/>
    <w:rsid w:val="000D5188"/>
    <w:rsid w:val="000E4932"/>
    <w:rsid w:val="000E52AA"/>
    <w:rsid w:val="00100C37"/>
    <w:rsid w:val="001036DC"/>
    <w:rsid w:val="0010695C"/>
    <w:rsid w:val="0011453C"/>
    <w:rsid w:val="00117D9C"/>
    <w:rsid w:val="00121495"/>
    <w:rsid w:val="00122689"/>
    <w:rsid w:val="0015171A"/>
    <w:rsid w:val="0016324F"/>
    <w:rsid w:val="00173507"/>
    <w:rsid w:val="001A041E"/>
    <w:rsid w:val="001B07A4"/>
    <w:rsid w:val="001B41CE"/>
    <w:rsid w:val="001B7563"/>
    <w:rsid w:val="001C0DA0"/>
    <w:rsid w:val="001C192C"/>
    <w:rsid w:val="001D7AAA"/>
    <w:rsid w:val="001E0743"/>
    <w:rsid w:val="001E5B78"/>
    <w:rsid w:val="002110D0"/>
    <w:rsid w:val="00211817"/>
    <w:rsid w:val="00212206"/>
    <w:rsid w:val="002138EB"/>
    <w:rsid w:val="002208C6"/>
    <w:rsid w:val="00224ECA"/>
    <w:rsid w:val="00227314"/>
    <w:rsid w:val="00236D56"/>
    <w:rsid w:val="00252118"/>
    <w:rsid w:val="00260313"/>
    <w:rsid w:val="00281D8C"/>
    <w:rsid w:val="002853C6"/>
    <w:rsid w:val="00285A9E"/>
    <w:rsid w:val="002920C5"/>
    <w:rsid w:val="002922B1"/>
    <w:rsid w:val="00293FAE"/>
    <w:rsid w:val="00295DEE"/>
    <w:rsid w:val="00297BD7"/>
    <w:rsid w:val="002D18EA"/>
    <w:rsid w:val="002D72F1"/>
    <w:rsid w:val="002E0AA4"/>
    <w:rsid w:val="002F304B"/>
    <w:rsid w:val="00304645"/>
    <w:rsid w:val="00313F16"/>
    <w:rsid w:val="00324BDC"/>
    <w:rsid w:val="00326C80"/>
    <w:rsid w:val="0033126A"/>
    <w:rsid w:val="0033321D"/>
    <w:rsid w:val="00336FD9"/>
    <w:rsid w:val="00340AE5"/>
    <w:rsid w:val="00340F93"/>
    <w:rsid w:val="00360CCF"/>
    <w:rsid w:val="00362EBA"/>
    <w:rsid w:val="00364208"/>
    <w:rsid w:val="003653EF"/>
    <w:rsid w:val="00365DBC"/>
    <w:rsid w:val="0036745D"/>
    <w:rsid w:val="00381579"/>
    <w:rsid w:val="00394075"/>
    <w:rsid w:val="003A454A"/>
    <w:rsid w:val="003B0AC2"/>
    <w:rsid w:val="003B3501"/>
    <w:rsid w:val="003C0EE0"/>
    <w:rsid w:val="003C3B8F"/>
    <w:rsid w:val="003D0E5B"/>
    <w:rsid w:val="003D1011"/>
    <w:rsid w:val="003D17C2"/>
    <w:rsid w:val="003D330C"/>
    <w:rsid w:val="003E2A56"/>
    <w:rsid w:val="003E3A46"/>
    <w:rsid w:val="003E51F6"/>
    <w:rsid w:val="003F72C4"/>
    <w:rsid w:val="0041472A"/>
    <w:rsid w:val="00422CFE"/>
    <w:rsid w:val="00441B4F"/>
    <w:rsid w:val="00465208"/>
    <w:rsid w:val="00475D85"/>
    <w:rsid w:val="00481E1D"/>
    <w:rsid w:val="0049201E"/>
    <w:rsid w:val="004B2BD2"/>
    <w:rsid w:val="004B2D0F"/>
    <w:rsid w:val="004C1A8B"/>
    <w:rsid w:val="004C6A67"/>
    <w:rsid w:val="004C7E51"/>
    <w:rsid w:val="004D24F1"/>
    <w:rsid w:val="004E344D"/>
    <w:rsid w:val="004E4068"/>
    <w:rsid w:val="004E478D"/>
    <w:rsid w:val="004F1682"/>
    <w:rsid w:val="00504646"/>
    <w:rsid w:val="00516BA4"/>
    <w:rsid w:val="005203B8"/>
    <w:rsid w:val="005214B9"/>
    <w:rsid w:val="00531442"/>
    <w:rsid w:val="00537C21"/>
    <w:rsid w:val="00555513"/>
    <w:rsid w:val="00564847"/>
    <w:rsid w:val="00564BCD"/>
    <w:rsid w:val="00574458"/>
    <w:rsid w:val="0058601C"/>
    <w:rsid w:val="00591F0F"/>
    <w:rsid w:val="005B0265"/>
    <w:rsid w:val="005B7C3E"/>
    <w:rsid w:val="005C709E"/>
    <w:rsid w:val="005C7CE3"/>
    <w:rsid w:val="005D5CEF"/>
    <w:rsid w:val="005F05C9"/>
    <w:rsid w:val="00601278"/>
    <w:rsid w:val="006073AA"/>
    <w:rsid w:val="006101FE"/>
    <w:rsid w:val="00612B97"/>
    <w:rsid w:val="00616767"/>
    <w:rsid w:val="00634C39"/>
    <w:rsid w:val="0063653D"/>
    <w:rsid w:val="00652F81"/>
    <w:rsid w:val="006614A2"/>
    <w:rsid w:val="00666409"/>
    <w:rsid w:val="00694B7E"/>
    <w:rsid w:val="006B5B42"/>
    <w:rsid w:val="006B738A"/>
    <w:rsid w:val="006C2992"/>
    <w:rsid w:val="006C4C1F"/>
    <w:rsid w:val="006D10A2"/>
    <w:rsid w:val="006D65B3"/>
    <w:rsid w:val="006D70AD"/>
    <w:rsid w:val="006E12C1"/>
    <w:rsid w:val="006F25AA"/>
    <w:rsid w:val="006F4CC4"/>
    <w:rsid w:val="006F5AE1"/>
    <w:rsid w:val="00701CB6"/>
    <w:rsid w:val="00703FEC"/>
    <w:rsid w:val="0071286F"/>
    <w:rsid w:val="007217B9"/>
    <w:rsid w:val="00724321"/>
    <w:rsid w:val="00724D39"/>
    <w:rsid w:val="00731458"/>
    <w:rsid w:val="007351C8"/>
    <w:rsid w:val="00737C18"/>
    <w:rsid w:val="00750CD6"/>
    <w:rsid w:val="00755E73"/>
    <w:rsid w:val="00764AF7"/>
    <w:rsid w:val="00770F44"/>
    <w:rsid w:val="0077343B"/>
    <w:rsid w:val="00781855"/>
    <w:rsid w:val="007867F2"/>
    <w:rsid w:val="00787C44"/>
    <w:rsid w:val="007910D4"/>
    <w:rsid w:val="00794868"/>
    <w:rsid w:val="007A4E51"/>
    <w:rsid w:val="007B49A0"/>
    <w:rsid w:val="007C2B85"/>
    <w:rsid w:val="007D098F"/>
    <w:rsid w:val="007D4B66"/>
    <w:rsid w:val="0080500A"/>
    <w:rsid w:val="00811E65"/>
    <w:rsid w:val="008251C1"/>
    <w:rsid w:val="008277DD"/>
    <w:rsid w:val="00836DF4"/>
    <w:rsid w:val="00843FD4"/>
    <w:rsid w:val="008718B4"/>
    <w:rsid w:val="00874091"/>
    <w:rsid w:val="0087752C"/>
    <w:rsid w:val="00881A3C"/>
    <w:rsid w:val="008B15B4"/>
    <w:rsid w:val="008B50CD"/>
    <w:rsid w:val="008B762B"/>
    <w:rsid w:val="008C011C"/>
    <w:rsid w:val="008C51EF"/>
    <w:rsid w:val="008D2BAD"/>
    <w:rsid w:val="008D42FE"/>
    <w:rsid w:val="008D7C09"/>
    <w:rsid w:val="008F76F5"/>
    <w:rsid w:val="008F7DC9"/>
    <w:rsid w:val="009007CA"/>
    <w:rsid w:val="009015B2"/>
    <w:rsid w:val="009156C0"/>
    <w:rsid w:val="0091734D"/>
    <w:rsid w:val="0093253F"/>
    <w:rsid w:val="009339FF"/>
    <w:rsid w:val="00935798"/>
    <w:rsid w:val="00936857"/>
    <w:rsid w:val="00944AD6"/>
    <w:rsid w:val="009536FD"/>
    <w:rsid w:val="00960EDB"/>
    <w:rsid w:val="009620A8"/>
    <w:rsid w:val="00966225"/>
    <w:rsid w:val="00973099"/>
    <w:rsid w:val="00975A42"/>
    <w:rsid w:val="00992183"/>
    <w:rsid w:val="0099580B"/>
    <w:rsid w:val="00995C96"/>
    <w:rsid w:val="00996168"/>
    <w:rsid w:val="009A3102"/>
    <w:rsid w:val="009A678D"/>
    <w:rsid w:val="009B53E0"/>
    <w:rsid w:val="009B5B89"/>
    <w:rsid w:val="009C012C"/>
    <w:rsid w:val="009D259A"/>
    <w:rsid w:val="009D7DEC"/>
    <w:rsid w:val="009E1BCE"/>
    <w:rsid w:val="009E3873"/>
    <w:rsid w:val="009E7C0F"/>
    <w:rsid w:val="009F08DF"/>
    <w:rsid w:val="009F29E0"/>
    <w:rsid w:val="00A00519"/>
    <w:rsid w:val="00A054AD"/>
    <w:rsid w:val="00A134F5"/>
    <w:rsid w:val="00A310AC"/>
    <w:rsid w:val="00A41B95"/>
    <w:rsid w:val="00A41DE5"/>
    <w:rsid w:val="00A5047B"/>
    <w:rsid w:val="00A60049"/>
    <w:rsid w:val="00A639B5"/>
    <w:rsid w:val="00A92A9A"/>
    <w:rsid w:val="00AC206D"/>
    <w:rsid w:val="00AC3787"/>
    <w:rsid w:val="00AC3E78"/>
    <w:rsid w:val="00AC7B1C"/>
    <w:rsid w:val="00AE52A4"/>
    <w:rsid w:val="00B041A3"/>
    <w:rsid w:val="00B10D13"/>
    <w:rsid w:val="00B22496"/>
    <w:rsid w:val="00B24C79"/>
    <w:rsid w:val="00B27BBF"/>
    <w:rsid w:val="00B27BDE"/>
    <w:rsid w:val="00B30FE4"/>
    <w:rsid w:val="00B310E2"/>
    <w:rsid w:val="00B345BE"/>
    <w:rsid w:val="00B603FC"/>
    <w:rsid w:val="00B6204D"/>
    <w:rsid w:val="00B67C67"/>
    <w:rsid w:val="00B70A6F"/>
    <w:rsid w:val="00B746B7"/>
    <w:rsid w:val="00BA1EAF"/>
    <w:rsid w:val="00BA256B"/>
    <w:rsid w:val="00BA69D6"/>
    <w:rsid w:val="00BB572A"/>
    <w:rsid w:val="00BB69F0"/>
    <w:rsid w:val="00BC2410"/>
    <w:rsid w:val="00BC4241"/>
    <w:rsid w:val="00BC6B3D"/>
    <w:rsid w:val="00BC7585"/>
    <w:rsid w:val="00BD2F2A"/>
    <w:rsid w:val="00BD39DF"/>
    <w:rsid w:val="00BE4814"/>
    <w:rsid w:val="00C101C7"/>
    <w:rsid w:val="00C11F8B"/>
    <w:rsid w:val="00C2737C"/>
    <w:rsid w:val="00C3113A"/>
    <w:rsid w:val="00C40DB4"/>
    <w:rsid w:val="00C601D0"/>
    <w:rsid w:val="00C6196A"/>
    <w:rsid w:val="00C70D1C"/>
    <w:rsid w:val="00C75364"/>
    <w:rsid w:val="00C835DD"/>
    <w:rsid w:val="00C8422A"/>
    <w:rsid w:val="00CA202F"/>
    <w:rsid w:val="00CB68B5"/>
    <w:rsid w:val="00CC4828"/>
    <w:rsid w:val="00CD4F60"/>
    <w:rsid w:val="00CE2673"/>
    <w:rsid w:val="00CF7C0F"/>
    <w:rsid w:val="00D01F31"/>
    <w:rsid w:val="00D03358"/>
    <w:rsid w:val="00D069AE"/>
    <w:rsid w:val="00D06BC4"/>
    <w:rsid w:val="00D203AA"/>
    <w:rsid w:val="00D228F5"/>
    <w:rsid w:val="00D45676"/>
    <w:rsid w:val="00D46798"/>
    <w:rsid w:val="00D55319"/>
    <w:rsid w:val="00D812A0"/>
    <w:rsid w:val="00D8403B"/>
    <w:rsid w:val="00D931FD"/>
    <w:rsid w:val="00DA0366"/>
    <w:rsid w:val="00DA115C"/>
    <w:rsid w:val="00DA6666"/>
    <w:rsid w:val="00DB2359"/>
    <w:rsid w:val="00DC4452"/>
    <w:rsid w:val="00DD2DE0"/>
    <w:rsid w:val="00DF47CB"/>
    <w:rsid w:val="00E0031E"/>
    <w:rsid w:val="00E00960"/>
    <w:rsid w:val="00E01629"/>
    <w:rsid w:val="00E05F34"/>
    <w:rsid w:val="00E23C0A"/>
    <w:rsid w:val="00E518E0"/>
    <w:rsid w:val="00E63D01"/>
    <w:rsid w:val="00E740DF"/>
    <w:rsid w:val="00E77D24"/>
    <w:rsid w:val="00E80DCD"/>
    <w:rsid w:val="00E84E3C"/>
    <w:rsid w:val="00E97696"/>
    <w:rsid w:val="00EA0E7A"/>
    <w:rsid w:val="00EA49BC"/>
    <w:rsid w:val="00EB2B73"/>
    <w:rsid w:val="00EC230E"/>
    <w:rsid w:val="00EC4456"/>
    <w:rsid w:val="00EE1BC3"/>
    <w:rsid w:val="00EF1D44"/>
    <w:rsid w:val="00EF6D2D"/>
    <w:rsid w:val="00F03EC1"/>
    <w:rsid w:val="00F17483"/>
    <w:rsid w:val="00F22B63"/>
    <w:rsid w:val="00F475BF"/>
    <w:rsid w:val="00F5392E"/>
    <w:rsid w:val="00F6075C"/>
    <w:rsid w:val="00F61185"/>
    <w:rsid w:val="00F64F90"/>
    <w:rsid w:val="00F67A99"/>
    <w:rsid w:val="00F71EBA"/>
    <w:rsid w:val="00FB6A15"/>
    <w:rsid w:val="00FD49F8"/>
    <w:rsid w:val="00FD7D4A"/>
    <w:rsid w:val="00FE378C"/>
    <w:rsid w:val="00FE58FE"/>
    <w:rsid w:val="00FE5972"/>
    <w:rsid w:val="00FE7D67"/>
    <w:rsid w:val="00FF27A1"/>
    <w:rsid w:val="00FF4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9F06D"/>
  <w15:chartTrackingRefBased/>
  <w15:docId w15:val="{74A841C7-69D5-41CF-81C0-945A7C557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8251C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251C1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8251C1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251C1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3A454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67A9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25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256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746B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0C79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79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79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79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799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91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E05973-22BF-4431-A16E-70C5A445DD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5</TotalTime>
  <Pages>4</Pages>
  <Words>1225</Words>
  <Characters>698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SU</Company>
  <LinksUpToDate>false</LinksUpToDate>
  <CharactersWithSpaces>8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hong Chen</dc:creator>
  <cp:keywords/>
  <dc:description/>
  <cp:lastModifiedBy>Chen, Danhong</cp:lastModifiedBy>
  <cp:revision>140</cp:revision>
  <cp:lastPrinted>2019-10-18T15:53:00Z</cp:lastPrinted>
  <dcterms:created xsi:type="dcterms:W3CDTF">2020-06-02T02:57:00Z</dcterms:created>
  <dcterms:modified xsi:type="dcterms:W3CDTF">2021-08-09T12:47:00Z</dcterms:modified>
</cp:coreProperties>
</file>